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Назыров Якуб Шарпудд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2852623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2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2599773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9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732911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2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4980802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0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839914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9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346200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080943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090041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557764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7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2386840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455101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5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Назыров Якуб Шарпуддиевич</dc:creator>
  <dc:language>ru-RU</dc:language>
  <cp:keywords/>
  <dcterms:created xsi:type="dcterms:W3CDTF">2025-03-21T06:00:17Z</dcterms:created>
  <dcterms:modified xsi:type="dcterms:W3CDTF">2025-03-21T06:0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